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otographer position at your esteemed organization in Sri Lanka Colombo. As a passionate and skilled photographer with over [X years] of experience capturing the essence of cultures, landscapes, and human stories, I am eager to contribute my creative vision and technical expertise to your team. Sri Lanka Colombo, with its vibrant mix of heritage, natural beauty, and dynamic urban life, represents an ideal setting for a photographer to thrive. This opportunity aligns perfectly with my career goals and personal connection to the region.</w:t>
      </w:r>
    </w:p>
    <w:p>
      <w:pPr>
        <w:pStyle w:val="BodyText"/>
      </w:pPr>
      <w:r>
        <w:t xml:space="preserve">As a professional Photographer, I have dedicated myself to mastering the art of visual storytelling through the lens. My work spans diverse genres, including portrait photography, event coverage, travel documentation, and commercial shoots. Whether capturing the quiet dignity of a local artisan in Colombo’s bustling markets or the breathtaking vistas of Sri Lanka’s coastal landscapes, I strive to create images that evoke emotion and highlight the unique character of each subject. My portfolio reflects a deep commitment to quality, attention to detail, and an ability to adapt to various environments, from serene rural settings to high-energy urban spaces.</w:t>
      </w:r>
    </w:p>
    <w:p>
      <w:pPr>
        <w:pStyle w:val="BodyText"/>
      </w:pPr>
      <w:r>
        <w:t xml:space="preserve">What sets me apart as a Photographer is my ability to blend technical precision with artistic intuition. I have extensive experience working with professional-grade cameras, lighting systems, and post-processing software such as Adobe Lightroom and Photoshop. My training in [mention any relevant certifications or courses] has equipped me with the skills to deliver high-quality images that meet the highest industry standards. However, it is my passion for connecting with people and places that truly defines my approach to photography. In Sri Lanka Colombo, where cultural traditions intersect with modernity, I see endless opportunities to document stories that resonate globally.</w:t>
      </w:r>
    </w:p>
    <w:p>
      <w:pPr>
        <w:pStyle w:val="BodyText"/>
      </w:pPr>
      <w:r>
        <w:t xml:space="preserve">My journey as a Photographer has taken me across [mention any relevant locations or projects], but it is Sri Lanka Colombo that holds a special place in my heart. The city’s rich tapestry of history, from ancient temples and colonial architecture to its bustling street food scene and vibrant arts community, offers an ever-changing canvas for creative expression. I have long admired the way local photographers capture the soul of this city, and I am eager to contribute my own perspective while learning from the talent already embedded in the community.</w:t>
      </w:r>
    </w:p>
    <w:p>
      <w:pPr>
        <w:pStyle w:val="BodyText"/>
      </w:pPr>
      <w:r>
        <w:t xml:space="preserve">Working as a Photographer in Sri Lanka Colombo would allow me to merge my professional aspirations with my personal connection to this region. I am particularly drawn to your organization’s mission of [mention any specific values or projects of the company, if known], as it aligns with my belief that photography is a powerful tool for preserving heritage, celebrating diversity, and fostering cross-cultural understanding. I am confident that my experience in [specific areas, e.g., event photography, documentary work] would enable me to support your goals while delivering exceptional results.</w:t>
      </w:r>
    </w:p>
    <w:p>
      <w:pPr>
        <w:pStyle w:val="BodyText"/>
      </w:pPr>
      <w:r>
        <w:t xml:space="preserve">In addition to my technical skills, I bring strong interpersonal abilities that are crucial for a Photographer. Whether collaborating with clients, working alongside other creatives, or engaging with local communities, I prioritize clear communication and a collaborative spirit. In Sri Lanka Colombo’s fast-paced environment, where every moment is fleeting and every detail matters, I thrive under pressure while maintaining a focus on quality and creativity. My ability to work independently and manage multiple projects simultaneously ensures that deadlines are met without compromising the integrity of my work.</w:t>
      </w:r>
    </w:p>
    <w:p>
      <w:pPr>
        <w:pStyle w:val="BodyText"/>
      </w:pPr>
      <w:r>
        <w:t xml:space="preserve">What excites me most about this opportunity is the chance to contribute to Sri Lanka Colombo’s visual narrative. As a Photographer, I am not just capturing images—I am preserving memories, documenting change, and celebrating the beauty of human experience. In a city as dynamic as Colombo, where tradition meets innovation, I see endless possibilities for storytelling through photography. I would be honored to bring my unique perspective and technical expertise to your team while growing alongside your organization.</w:t>
      </w:r>
    </w:p>
    <w:p>
      <w:pPr>
        <w:pStyle w:val="BodyText"/>
      </w:pPr>
      <w:r>
        <w:t xml:space="preserve">Thank you for considering my application. I would welcome the opportunity to discuss how my skills and vision align with your needs. Please feel free to contact me at [your phone number] or [your email address] at your convenience. I look forward to the possibility of contributing to Sri Lanka Colombo’s vibrant creative landscape as a Photograp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0:13:14Z</dcterms:created>
  <dcterms:modified xsi:type="dcterms:W3CDTF">2026-07-23T20:13:14Z</dcterms:modified>
</cp:coreProperties>
</file>

<file path=docProps/custom.xml><?xml version="1.0" encoding="utf-8"?>
<Properties xmlns="http://schemas.openxmlformats.org/officeDocument/2006/custom-properties" xmlns:vt="http://schemas.openxmlformats.org/officeDocument/2006/docPropsVTypes"/>
</file>